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80" w:type="dxa"/>
        <w:tblLook w:val="04A0" w:firstRow="1" w:lastRow="0" w:firstColumn="1" w:lastColumn="0" w:noHBand="0" w:noVBand="1"/>
      </w:tblPr>
      <w:tblGrid>
        <w:gridCol w:w="5445"/>
        <w:gridCol w:w="1835"/>
        <w:gridCol w:w="2800"/>
      </w:tblGrid>
      <w:tr w:rsidR="008F22E2" w:rsidRPr="008F22E2" w14:paraId="68559F86" w14:textId="77777777" w:rsidTr="008F22E2">
        <w:trPr>
          <w:trHeight w:val="585"/>
        </w:trPr>
        <w:tc>
          <w:tcPr>
            <w:tcW w:w="100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  <w:hideMark/>
          </w:tcPr>
          <w:p w14:paraId="71947B93" w14:textId="77777777" w:rsidR="008F22E2" w:rsidRPr="008F22E2" w:rsidRDefault="008F22E2" w:rsidP="008F22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48"/>
                <w:szCs w:val="48"/>
              </w:rPr>
            </w:pPr>
            <w:r w:rsidRPr="008F22E2">
              <w:rPr>
                <w:rFonts w:ascii="Calibri" w:eastAsia="Times New Roman" w:hAnsi="Calibri" w:cs="Calibri"/>
                <w:b/>
                <w:bCs/>
                <w:color w:val="000000"/>
                <w:sz w:val="48"/>
                <w:szCs w:val="48"/>
              </w:rPr>
              <w:t>EMAIL SIGN UP SHEET</w:t>
            </w:r>
          </w:p>
        </w:tc>
      </w:tr>
      <w:tr w:rsidR="008F22E2" w:rsidRPr="008F22E2" w14:paraId="7D6FF2CA" w14:textId="77777777" w:rsidTr="008F22E2">
        <w:trPr>
          <w:trHeight w:val="210"/>
        </w:trPr>
        <w:tc>
          <w:tcPr>
            <w:tcW w:w="5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5D1E3" w14:textId="77777777" w:rsidR="008F22E2" w:rsidRPr="008F22E2" w:rsidRDefault="008F22E2" w:rsidP="008F22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1D51F" w14:textId="77777777" w:rsidR="008F22E2" w:rsidRPr="008F22E2" w:rsidRDefault="008F22E2" w:rsidP="008F22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9D012" w14:textId="77777777" w:rsidR="008F22E2" w:rsidRPr="008F22E2" w:rsidRDefault="008F22E2" w:rsidP="008F22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5"/>
        <w:gridCol w:w="6925"/>
      </w:tblGrid>
      <w:tr w:rsidR="008F22E2" w14:paraId="2495E453" w14:textId="77777777" w:rsidTr="008F22E2">
        <w:tc>
          <w:tcPr>
            <w:tcW w:w="3145" w:type="dxa"/>
          </w:tcPr>
          <w:p w14:paraId="4092BAF5" w14:textId="5F3E7CDE" w:rsidR="008F22E2" w:rsidRDefault="008F22E2">
            <w:r w:rsidRPr="008F22E2">
              <w:rPr>
                <w:noProof/>
              </w:rPr>
              <w:drawing>
                <wp:inline distT="0" distB="0" distL="0" distR="0" wp14:anchorId="0313F25A" wp14:editId="756C8530">
                  <wp:extent cx="1790700" cy="542925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700" cy="54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25" w:type="dxa"/>
            <w:vAlign w:val="center"/>
          </w:tcPr>
          <w:p w14:paraId="581B2637" w14:textId="485D867D" w:rsidR="008F22E2" w:rsidRDefault="008F22E2">
            <w:r w:rsidRPr="008F22E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Sign up to received news, special offers, and more!</w:t>
            </w:r>
            <w:r w:rsidRPr="008F22E2">
              <w:rPr>
                <w:rFonts w:ascii="Calibri" w:eastAsia="Times New Roman" w:hAnsi="Calibri" w:cs="Calibri"/>
                <w:color w:val="000000"/>
              </w:rPr>
              <w:br/>
            </w:r>
            <w:r w:rsidRPr="008F22E2">
              <w:rPr>
                <w:rFonts w:ascii="Calibri" w:eastAsia="Times New Roman" w:hAnsi="Calibri" w:cs="Calibri"/>
                <w:i/>
                <w:iCs/>
                <w:color w:val="808080"/>
              </w:rPr>
              <w:t>Your information will be kept confidential and never shared</w:t>
            </w:r>
          </w:p>
        </w:tc>
      </w:tr>
    </w:tbl>
    <w:tbl>
      <w:tblPr>
        <w:tblW w:w="10080" w:type="dxa"/>
        <w:tblLook w:val="04A0" w:firstRow="1" w:lastRow="0" w:firstColumn="1" w:lastColumn="0" w:noHBand="0" w:noVBand="1"/>
      </w:tblPr>
      <w:tblGrid>
        <w:gridCol w:w="2970"/>
        <w:gridCol w:w="2250"/>
        <w:gridCol w:w="4860"/>
      </w:tblGrid>
      <w:tr w:rsidR="008F22E2" w:rsidRPr="008F22E2" w14:paraId="16AF0158" w14:textId="77777777" w:rsidTr="00882E5C">
        <w:trPr>
          <w:trHeight w:val="210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F4B1E" w14:textId="77777777" w:rsidR="008F22E2" w:rsidRPr="008F22E2" w:rsidRDefault="008F22E2" w:rsidP="008F22E2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1AD9D" w14:textId="77777777" w:rsidR="008F22E2" w:rsidRPr="008F22E2" w:rsidRDefault="008F22E2" w:rsidP="008F22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E5992" w14:textId="77777777" w:rsidR="008F22E2" w:rsidRPr="008F22E2" w:rsidRDefault="008F22E2" w:rsidP="008F22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8F22E2" w:rsidRPr="008F22E2" w14:paraId="01F24727" w14:textId="77777777" w:rsidTr="00882E5C">
        <w:trPr>
          <w:trHeight w:val="435"/>
        </w:trPr>
        <w:tc>
          <w:tcPr>
            <w:tcW w:w="29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21F7D1C4" w14:textId="77777777" w:rsidR="008F22E2" w:rsidRPr="008F22E2" w:rsidRDefault="008F22E2" w:rsidP="00003C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bookmarkStart w:id="0" w:name="_GoBack" w:colFirst="0" w:colLast="2"/>
            <w:r w:rsidRPr="008F22E2">
              <w:rPr>
                <w:rFonts w:ascii="Calibri" w:eastAsia="Times New Roman" w:hAnsi="Calibri" w:cs="Calibri"/>
                <w:b/>
                <w:bCs/>
                <w:color w:val="000000"/>
              </w:rPr>
              <w:t>First Name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3B36FF3B" w14:textId="77777777" w:rsidR="008F22E2" w:rsidRPr="008F22E2" w:rsidRDefault="008F22E2" w:rsidP="00003C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F22E2">
              <w:rPr>
                <w:rFonts w:ascii="Calibri" w:eastAsia="Times New Roman" w:hAnsi="Calibri" w:cs="Calibri"/>
                <w:b/>
                <w:bCs/>
                <w:color w:val="000000"/>
              </w:rPr>
              <w:t>Last Name</w:t>
            </w:r>
          </w:p>
        </w:tc>
        <w:tc>
          <w:tcPr>
            <w:tcW w:w="48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47EA48A9" w14:textId="77777777" w:rsidR="008F22E2" w:rsidRPr="008F22E2" w:rsidRDefault="008F22E2" w:rsidP="00003C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F22E2">
              <w:rPr>
                <w:rFonts w:ascii="Calibri" w:eastAsia="Times New Roman" w:hAnsi="Calibri" w:cs="Calibri"/>
                <w:b/>
                <w:bCs/>
                <w:color w:val="000000"/>
              </w:rPr>
              <w:t>Email Address</w:t>
            </w:r>
          </w:p>
        </w:tc>
      </w:tr>
      <w:bookmarkEnd w:id="0"/>
      <w:tr w:rsidR="008F22E2" w:rsidRPr="008F22E2" w14:paraId="424B579C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A048C8" w14:textId="04335C2F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15018B" w14:textId="62EEF4D4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E8F6A7" w14:textId="7F1EFD79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73A27984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F6CC793" w14:textId="30AB866A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B312C50" w14:textId="3BCC88DE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87DF811" w14:textId="41643185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5A0B259B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1CB8E3" w14:textId="7C5333D6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EDA0B9" w14:textId="08C80422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3BC541" w14:textId="3F505B36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4D59E940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78AE80B9" w14:textId="49BABA0A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98D3C1B" w14:textId="407AFFF9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1A47BE3D" w14:textId="1EF88E62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40213BF7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5613D8" w14:textId="2D3E19FA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4405E8" w14:textId="16148BA6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A37736" w14:textId="1B7FEF85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717AD299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6065B67" w14:textId="4E85ECF9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CED751B" w14:textId="750EA968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CB25BDC" w14:textId="427747EA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017BAC0D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EE22F5" w14:textId="4FD56C9B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BFCFB8" w14:textId="07E74F2F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90A0F6" w14:textId="02E0DF68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6F14471A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084286D" w14:textId="30400938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90F7C76" w14:textId="27BD9D15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1226A1A7" w14:textId="49B45F6C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5341B243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F89C90" w14:textId="09EE47FA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9B44B7" w14:textId="76A3EDFF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A7D275" w14:textId="23AE73F9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07EBE0B2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1A60936D" w14:textId="1AA9B14B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6048355" w14:textId="1C7048E8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762F1956" w14:textId="154BEA82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51A3B1F1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17C83B" w14:textId="28F439EA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6968C8" w14:textId="4810009C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E5A97B" w14:textId="7B0348E2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2C9785DE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FEE57B9" w14:textId="343F368A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5A820A2" w14:textId="1152E59B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DF8CB2E" w14:textId="3C5E864C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0B62EBD9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F76D8A" w14:textId="0CA02DF5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322371" w14:textId="67463D07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869DDD" w14:textId="781C0DB1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1B300CFA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CFE9F06" w14:textId="28B7EB52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7F27960C" w14:textId="0F32BE37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2CB447B7" w14:textId="780FBF81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2C59A53E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6E8FF7" w14:textId="363CB80A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95B299" w14:textId="40B33673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F17671" w14:textId="32CB6A21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0458C8B9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6250D59" w14:textId="0780A9A7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67DD04B" w14:textId="3F35A17A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33ACB998" w14:textId="526D1E70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00855A44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192624" w14:textId="608F3BDD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D9111D" w14:textId="0A6BB1C3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725DCD" w14:textId="6DF92775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6BDE7FF4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16E49F8C" w14:textId="17A64927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BC98438" w14:textId="61626AC1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CE22CD3" w14:textId="71F865B3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34F73CEA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DFA3A8" w14:textId="2784469D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965327" w14:textId="01F4CDB5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00C0F5" w14:textId="61512B3E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43A46F0A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BE8A28B" w14:textId="1C08C9D8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76B0778C" w14:textId="41600767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AE739E1" w14:textId="1895AECF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6CEA14FC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44A7AE" w14:textId="082364B5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E177E7" w14:textId="247A6FE5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C1D3DF" w14:textId="18342BA1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26A9B904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B33F4DD" w14:textId="1F2B0D39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345C316" w14:textId="04BE9A1D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65A061F" w14:textId="50DB364A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33A5DA99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2B9B8E" w14:textId="267322D2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FB6CE8" w14:textId="11312C09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8DBD5A" w14:textId="51A71082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5E8B4BA1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7CBFDC32" w14:textId="1A6BA5E5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76F6857" w14:textId="1CD45FCB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3802CD50" w14:textId="2A0BAC0E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F22E2" w:rsidRPr="008F22E2" w14:paraId="7BC68754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E149F7" w14:textId="739A48A5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DF4079" w14:textId="4C1C4545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B9678D" w14:textId="2EC8100B" w:rsidR="008F22E2" w:rsidRPr="008F22E2" w:rsidRDefault="008F22E2" w:rsidP="00A50E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312563DA" w14:textId="77777777" w:rsidR="008F22E2" w:rsidRPr="008F22E2" w:rsidRDefault="008F22E2" w:rsidP="008F22E2">
      <w:pPr>
        <w:spacing w:after="0"/>
        <w:rPr>
          <w:sz w:val="2"/>
          <w:szCs w:val="2"/>
        </w:rPr>
      </w:pPr>
    </w:p>
    <w:sectPr w:rsidR="008F22E2" w:rsidRPr="008F22E2" w:rsidSect="00CF01A1">
      <w:headerReference w:type="default" r:id="rId7"/>
      <w:footerReference w:type="default" r:id="rId8"/>
      <w:pgSz w:w="12240" w:h="15840"/>
      <w:pgMar w:top="634" w:right="1080" w:bottom="634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B102C7" w14:textId="77777777" w:rsidR="009B46C8" w:rsidRDefault="009B46C8" w:rsidP="00CF01A1">
      <w:pPr>
        <w:spacing w:after="0" w:line="240" w:lineRule="auto"/>
      </w:pPr>
      <w:r>
        <w:separator/>
      </w:r>
    </w:p>
  </w:endnote>
  <w:endnote w:type="continuationSeparator" w:id="0">
    <w:p w14:paraId="78018765" w14:textId="77777777" w:rsidR="009B46C8" w:rsidRDefault="009B46C8" w:rsidP="00CF01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71BF45" w14:textId="4BE14BC8" w:rsidR="00CF01A1" w:rsidRDefault="00CF01A1" w:rsidP="00CF01A1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EDFBDA" w14:textId="77777777" w:rsidR="009B46C8" w:rsidRDefault="009B46C8" w:rsidP="00CF01A1">
      <w:pPr>
        <w:spacing w:after="0" w:line="240" w:lineRule="auto"/>
      </w:pPr>
      <w:r>
        <w:separator/>
      </w:r>
    </w:p>
  </w:footnote>
  <w:footnote w:type="continuationSeparator" w:id="0">
    <w:p w14:paraId="1B03F991" w14:textId="77777777" w:rsidR="009B46C8" w:rsidRDefault="009B46C8" w:rsidP="00CF01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FF1A3E" w14:textId="70CF807A" w:rsidR="00CF01A1" w:rsidRDefault="00CF01A1">
    <w:pPr>
      <w:pStyle w:val="Header"/>
    </w:pPr>
    <w:r>
      <w:rPr>
        <w:noProof/>
        <w:lang w:val="en-GB" w:eastAsia="en-GB"/>
      </w:rPr>
      <w:drawing>
        <wp:anchor distT="0" distB="0" distL="0" distR="0" simplePos="0" relativeHeight="251659264" behindDoc="1" locked="0" layoutInCell="1" allowOverlap="1" wp14:anchorId="6380CD3E" wp14:editId="2F630F3D">
          <wp:simplePos x="0" y="0"/>
          <wp:positionH relativeFrom="column">
            <wp:posOffset>5667375</wp:posOffset>
          </wp:positionH>
          <wp:positionV relativeFrom="paragraph">
            <wp:posOffset>-36195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xMDEwMzU0sDC0sLRQ0lEKTi0uzszPAykwrQUA+uVd3CwAAAA="/>
  </w:docVars>
  <w:rsids>
    <w:rsidRoot w:val="008F22E2"/>
    <w:rsid w:val="00003C71"/>
    <w:rsid w:val="005E2690"/>
    <w:rsid w:val="007B0581"/>
    <w:rsid w:val="008537E8"/>
    <w:rsid w:val="00882E5C"/>
    <w:rsid w:val="008F22E2"/>
    <w:rsid w:val="009B46C8"/>
    <w:rsid w:val="00A50EFD"/>
    <w:rsid w:val="00AB1EA9"/>
    <w:rsid w:val="00CF0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DB9D7"/>
  <w15:chartTrackingRefBased/>
  <w15:docId w15:val="{9ED351B7-4674-4D71-A0FE-84362C0D6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2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01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01A1"/>
  </w:style>
  <w:style w:type="paragraph" w:styleId="Footer">
    <w:name w:val="footer"/>
    <w:basedOn w:val="Normal"/>
    <w:link w:val="FooterChar"/>
    <w:uiPriority w:val="99"/>
    <w:unhideWhenUsed/>
    <w:rsid w:val="00CF01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01A1"/>
  </w:style>
  <w:style w:type="character" w:styleId="Hyperlink">
    <w:name w:val="Hyperlink"/>
    <w:basedOn w:val="DefaultParagraphFont"/>
    <w:uiPriority w:val="99"/>
    <w:unhideWhenUsed/>
    <w:rsid w:val="00CF01A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84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6</cp:revision>
  <dcterms:created xsi:type="dcterms:W3CDTF">2019-11-28T08:41:00Z</dcterms:created>
  <dcterms:modified xsi:type="dcterms:W3CDTF">2019-11-29T00:06:00Z</dcterms:modified>
</cp:coreProperties>
</file>